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2AD16" w14:textId="77777777" w:rsidR="00C02E5F" w:rsidRDefault="00C02E5F"/>
    <w:p w14:paraId="0C68F70C" w14:textId="77777777" w:rsidR="00C02E5F" w:rsidRDefault="00CD4228">
      <w:r>
        <w:t>PGK’s BLOG.</w:t>
      </w:r>
    </w:p>
    <w:p w14:paraId="7015899C" w14:textId="4F7D13AF" w:rsidR="00425532" w:rsidRDefault="00C02E5F">
      <w:r>
        <w:t>1</w:t>
      </w:r>
      <w:r w:rsidRPr="00C02E5F">
        <w:rPr>
          <w:vertAlign w:val="superscript"/>
        </w:rPr>
        <w:t>st</w:t>
      </w:r>
      <w:r>
        <w:t xml:space="preserve"> December 2021</w:t>
      </w:r>
    </w:p>
    <w:p w14:paraId="3365DC99" w14:textId="5C544412" w:rsidR="00CD4228" w:rsidRDefault="00CD4228">
      <w:r>
        <w:t>Good morning, Brothers,</w:t>
      </w:r>
    </w:p>
    <w:p w14:paraId="41396DB4" w14:textId="41153000" w:rsidR="00CD4228" w:rsidRDefault="00CD4228">
      <w:r>
        <w:t>This is Province 30, one of the best Provinces in the Order.</w:t>
      </w:r>
    </w:p>
    <w:p w14:paraId="64DF46FD" w14:textId="760CE492" w:rsidR="00CD4228" w:rsidRDefault="00CD4228">
      <w:r>
        <w:t>Question: Is Province 30 dying?</w:t>
      </w:r>
      <w:r w:rsidR="00722F99">
        <w:t xml:space="preserve"> Or have we just gone to sleep? Or are we suffering from the aftereffects of COVID-19? Wakey</w:t>
      </w:r>
      <w:r w:rsidR="00DD3D3B">
        <w:t xml:space="preserve">! </w:t>
      </w:r>
      <w:r w:rsidR="00722F99">
        <w:t>wakey!</w:t>
      </w:r>
    </w:p>
    <w:p w14:paraId="008EAC87" w14:textId="2A46AE2F" w:rsidR="002C7D65" w:rsidRDefault="002C7D65">
      <w:r>
        <w:t xml:space="preserve">Brothers, this </w:t>
      </w:r>
      <w:r w:rsidR="006D422C">
        <w:t xml:space="preserve">is </w:t>
      </w:r>
      <w:r w:rsidRPr="009C3775">
        <w:rPr>
          <w:b/>
          <w:bCs/>
        </w:rPr>
        <w:t xml:space="preserve">your </w:t>
      </w:r>
      <w:r>
        <w:t>Province</w:t>
      </w:r>
      <w:r w:rsidR="008841CC">
        <w:t xml:space="preserve">, </w:t>
      </w:r>
      <w:r>
        <w:t>I am merely</w:t>
      </w:r>
      <w:r w:rsidR="008841CC">
        <w:t xml:space="preserve"> </w:t>
      </w:r>
      <w:r>
        <w:t>the Spokesperson</w:t>
      </w:r>
      <w:r w:rsidR="00DD3D3B">
        <w:t xml:space="preserve">, </w:t>
      </w:r>
      <w:r>
        <w:t>here to represent and guide you. If you perform well, I</w:t>
      </w:r>
      <w:r w:rsidR="000F2BE0">
        <w:t xml:space="preserve"> will</w:t>
      </w:r>
      <w:r>
        <w:t xml:space="preserve"> look good</w:t>
      </w:r>
      <w:r w:rsidR="000F2BE0">
        <w:t>.</w:t>
      </w:r>
      <w:r>
        <w:t xml:space="preserve"> </w:t>
      </w:r>
      <w:r w:rsidR="000F2BE0">
        <w:t>I</w:t>
      </w:r>
      <w:r>
        <w:t>f I perform well</w:t>
      </w:r>
      <w:r w:rsidR="000C6984">
        <w:t>,</w:t>
      </w:r>
      <w:r>
        <w:t xml:space="preserve"> our worthy Supreme Director, Brother Rosario</w:t>
      </w:r>
      <w:r w:rsidR="000C6984">
        <w:t xml:space="preserve"> will also look good. It’s a closed circuit.</w:t>
      </w:r>
      <w:r w:rsidR="009C3775">
        <w:t xml:space="preserve"> But,</w:t>
      </w:r>
      <w:r w:rsidR="000C6984">
        <w:t xml:space="preserve"> </w:t>
      </w:r>
      <w:r w:rsidR="009C3775">
        <w:t>f</w:t>
      </w:r>
      <w:r w:rsidR="000C6984">
        <w:t>or all this goodwill to take place</w:t>
      </w:r>
      <w:r w:rsidR="009C3775">
        <w:t>,</w:t>
      </w:r>
      <w:r w:rsidR="000C6984">
        <w:t xml:space="preserve"> we need to communicate with each other. </w:t>
      </w:r>
      <w:r w:rsidR="009C3775">
        <w:t>(</w:t>
      </w:r>
      <w:r w:rsidR="000C6984">
        <w:t>It takes 2</w:t>
      </w:r>
      <w:r w:rsidR="009C3775">
        <w:t>,</w:t>
      </w:r>
      <w:r w:rsidR="000C6984">
        <w:t xml:space="preserve"> to TANGO.</w:t>
      </w:r>
      <w:r w:rsidR="009C3775">
        <w:t>)</w:t>
      </w:r>
      <w:r>
        <w:t xml:space="preserve"> </w:t>
      </w:r>
      <w:r w:rsidR="009C3775">
        <w:t>Help me</w:t>
      </w:r>
      <w:r w:rsidR="000F2BE0">
        <w:t>,</w:t>
      </w:r>
      <w:r w:rsidR="009C3775">
        <w:t xml:space="preserve"> to HELP you.</w:t>
      </w:r>
    </w:p>
    <w:p w14:paraId="3D38EBD6" w14:textId="447D6557" w:rsidR="009C3775" w:rsidRDefault="009C3775">
      <w:r>
        <w:t>We will be electing a new Provincial Grand Knight</w:t>
      </w:r>
      <w:r w:rsidR="006D422C">
        <w:t xml:space="preserve"> </w:t>
      </w:r>
      <w:r>
        <w:t>on Tuesday</w:t>
      </w:r>
      <w:r w:rsidR="00DD3D3B">
        <w:t>,</w:t>
      </w:r>
      <w:r>
        <w:t xml:space="preserve"> as I have fulfilled my promise</w:t>
      </w:r>
      <w:r w:rsidR="00DD3D3B">
        <w:t>,</w:t>
      </w:r>
      <w:r>
        <w:t xml:space="preserve"> to </w:t>
      </w:r>
      <w:r w:rsidR="00751075">
        <w:t xml:space="preserve">take care of the </w:t>
      </w:r>
      <w:r w:rsidR="0016074A">
        <w:t>province</w:t>
      </w:r>
      <w:r w:rsidR="00751075">
        <w:t xml:space="preserve"> as the ‘</w:t>
      </w:r>
      <w:r w:rsidR="0016074A">
        <w:t>Caretaker</w:t>
      </w:r>
      <w:r w:rsidR="00751075">
        <w:t>’ PGK</w:t>
      </w:r>
      <w:r>
        <w:t xml:space="preserve"> for 2019</w:t>
      </w:r>
      <w:r w:rsidR="00DD3D3B">
        <w:t>,</w:t>
      </w:r>
      <w:r>
        <w:t xml:space="preserve"> </w:t>
      </w:r>
      <w:r w:rsidR="00751075">
        <w:t>+ 2020. Now my time is up; and just in case you didn’t a</w:t>
      </w:r>
      <w:r w:rsidR="0016074A">
        <w:t>l</w:t>
      </w:r>
      <w:r w:rsidR="00751075">
        <w:t>ready know</w:t>
      </w:r>
      <w:r w:rsidR="0016074A">
        <w:t>, let me remind you. I am speedily</w:t>
      </w:r>
      <w:r w:rsidR="006D422C">
        <w:t xml:space="preserve"> </w:t>
      </w:r>
      <w:r w:rsidR="0016074A">
        <w:t>approaching my 88</w:t>
      </w:r>
      <w:r w:rsidR="0016074A" w:rsidRPr="0016074A">
        <w:rPr>
          <w:vertAlign w:val="superscript"/>
        </w:rPr>
        <w:t>th</w:t>
      </w:r>
      <w:r w:rsidR="0016074A">
        <w:t xml:space="preserve"> birthday</w:t>
      </w:r>
      <w:r w:rsidR="00FB1786">
        <w:t>.</w:t>
      </w:r>
    </w:p>
    <w:p w14:paraId="1D19E8D4" w14:textId="78540699" w:rsidR="00FB1786" w:rsidRDefault="00FB1786">
      <w:r>
        <w:t xml:space="preserve">I need your help NOW, please seek out a </w:t>
      </w:r>
      <w:r w:rsidR="00113ED2">
        <w:t xml:space="preserve">NEW </w:t>
      </w:r>
      <w:r>
        <w:t>leader, from your Council, and come to the Provincial Council Meeting</w:t>
      </w:r>
      <w:r w:rsidR="000C63C7">
        <w:t xml:space="preserve"> </w:t>
      </w:r>
      <w:r>
        <w:t xml:space="preserve">with </w:t>
      </w:r>
      <w:r w:rsidR="00E77784">
        <w:t>a nomination for consideration</w:t>
      </w:r>
      <w:r>
        <w:t xml:space="preserve"> </w:t>
      </w:r>
      <w:r w:rsidR="00E77784">
        <w:t xml:space="preserve">as </w:t>
      </w:r>
      <w:r>
        <w:t>Provincial Grand Knight</w:t>
      </w:r>
      <w:r w:rsidR="00E77784">
        <w:t>.</w:t>
      </w:r>
    </w:p>
    <w:p w14:paraId="03A8D46F" w14:textId="2C3FE4C2" w:rsidR="000C63C7" w:rsidRDefault="000C63C7">
      <w:r>
        <w:t>We also need a Spirituality &amp; Welfare</w:t>
      </w:r>
      <w:r w:rsidR="00113ED2">
        <w:t xml:space="preserve"> Officer</w:t>
      </w:r>
      <w:r>
        <w:t xml:space="preserve">, and a Social Secretary Officer </w:t>
      </w:r>
      <w:r w:rsidR="006D422C">
        <w:t>(to be nominated in January)</w:t>
      </w:r>
      <w:r w:rsidR="00113ED2">
        <w:t xml:space="preserve"> please put that on your agenda for consideration at your next Council Meeting.</w:t>
      </w:r>
      <w:r w:rsidR="001B47A1">
        <w:t xml:space="preserve"> I am currently looking for a Provincial Chaplain. Perhaps you may wish to recommend your Parish Priest. Please bring me the name of your Parish Priest</w:t>
      </w:r>
      <w:r w:rsidR="00F8621A">
        <w:t>, if interested</w:t>
      </w:r>
      <w:r w:rsidR="001B47A1">
        <w:t xml:space="preserve"> and I to will do the rest</w:t>
      </w:r>
      <w:r w:rsidR="00F8621A">
        <w:t>. Thank you.</w:t>
      </w:r>
    </w:p>
    <w:p w14:paraId="177871B5" w14:textId="562DAAD0" w:rsidR="008841CC" w:rsidRDefault="008841CC">
      <w:r>
        <w:t xml:space="preserve">Please respond to the many </w:t>
      </w:r>
      <w:r w:rsidR="00577E29">
        <w:t>questionnaires</w:t>
      </w:r>
      <w:r>
        <w:t xml:space="preserve"> </w:t>
      </w:r>
      <w:r w:rsidR="00577E29">
        <w:t xml:space="preserve">which are currently on your table, they may seem repetitive, but that maybe </w:t>
      </w:r>
      <w:proofErr w:type="spellStart"/>
      <w:r w:rsidR="00577E29">
        <w:t>because,</w:t>
      </w:r>
      <w:r w:rsidR="006343DD">
        <w:t>you</w:t>
      </w:r>
      <w:proofErr w:type="spellEnd"/>
      <w:r w:rsidR="00577E29">
        <w:t xml:space="preserve"> are not paying attention. Please take an interest in the business of the Order. We invite you to Seminar</w:t>
      </w:r>
      <w:r w:rsidR="00642CD3">
        <w:t>s, prayers and rosary recitals and you don’t attend. Who do you think it is aimed at? The other provinces in the Order? But you are, one of the other provinces.</w:t>
      </w:r>
    </w:p>
    <w:p w14:paraId="36D8EDA1" w14:textId="02ECDD17" w:rsidR="00AA0CEC" w:rsidRDefault="00AA0CEC">
      <w:r>
        <w:t>Bring your ideas, and suggestions to the Provincial Council Meeting on Tuesday (7</w:t>
      </w:r>
      <w:r w:rsidRPr="00AA0CEC">
        <w:rPr>
          <w:vertAlign w:val="superscript"/>
        </w:rPr>
        <w:t>th</w:t>
      </w:r>
      <w:r>
        <w:t xml:space="preserve">December at 20:00) in the Upper Room at Botwell House, </w:t>
      </w:r>
      <w:r w:rsidR="001B47A1">
        <w:t xml:space="preserve">Botwell Lane, </w:t>
      </w:r>
      <w:r>
        <w:t>Hayes UB3</w:t>
      </w:r>
      <w:r w:rsidR="001B47A1">
        <w:t xml:space="preserve"> 2AB</w:t>
      </w:r>
      <w:r>
        <w:t xml:space="preserve"> </w:t>
      </w:r>
    </w:p>
    <w:p w14:paraId="53EA640A" w14:textId="620CC5AD" w:rsidR="006343DD" w:rsidRDefault="006343DD"/>
    <w:p w14:paraId="4B6E9E95" w14:textId="77777777" w:rsidR="00C02E5F" w:rsidRDefault="006343DD" w:rsidP="00C02E5F">
      <w:r>
        <w:t>Eric Joseph PGK</w:t>
      </w:r>
    </w:p>
    <w:p w14:paraId="270FC808" w14:textId="5AC179E8" w:rsidR="006343DD" w:rsidRDefault="006343DD" w:rsidP="00C02E5F">
      <w:r>
        <w:t>Thank you</w:t>
      </w:r>
    </w:p>
    <w:p w14:paraId="44F03909" w14:textId="0E41FB14" w:rsidR="00F8621A" w:rsidRDefault="00F8621A">
      <w:r>
        <w:t>Eric Joseph PGK</w:t>
      </w:r>
    </w:p>
    <w:sectPr w:rsidR="00F862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TU1MDM1tzSyNDZS0lEKTi0uzszPAykwqgUA6lyxBywAAAA="/>
  </w:docVars>
  <w:rsids>
    <w:rsidRoot w:val="00CD4228"/>
    <w:rsid w:val="00035A54"/>
    <w:rsid w:val="000C63C7"/>
    <w:rsid w:val="000C6984"/>
    <w:rsid w:val="000F2BE0"/>
    <w:rsid w:val="00113ED2"/>
    <w:rsid w:val="0016074A"/>
    <w:rsid w:val="001B47A1"/>
    <w:rsid w:val="002C7D65"/>
    <w:rsid w:val="00577E29"/>
    <w:rsid w:val="006343DD"/>
    <w:rsid w:val="00642CD3"/>
    <w:rsid w:val="006D422C"/>
    <w:rsid w:val="00722F99"/>
    <w:rsid w:val="00751075"/>
    <w:rsid w:val="0076310D"/>
    <w:rsid w:val="00836F32"/>
    <w:rsid w:val="008841CC"/>
    <w:rsid w:val="009C3775"/>
    <w:rsid w:val="00AA0CEC"/>
    <w:rsid w:val="00C02E5F"/>
    <w:rsid w:val="00CD4228"/>
    <w:rsid w:val="00DD3D3B"/>
    <w:rsid w:val="00E77784"/>
    <w:rsid w:val="00EC562E"/>
    <w:rsid w:val="00F8621A"/>
    <w:rsid w:val="00FB1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320D0"/>
  <w15:chartTrackingRefBased/>
  <w15:docId w15:val="{46A0DC49-635B-42E8-A5D5-AF6E2D243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0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Joseph</dc:creator>
  <cp:keywords/>
  <dc:description/>
  <cp:lastModifiedBy>Tony Berkeley</cp:lastModifiedBy>
  <cp:revision>2</cp:revision>
  <dcterms:created xsi:type="dcterms:W3CDTF">2021-12-05T20:35:00Z</dcterms:created>
  <dcterms:modified xsi:type="dcterms:W3CDTF">2021-12-05T20:35:00Z</dcterms:modified>
</cp:coreProperties>
</file>